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8F12E" w14:textId="77777777" w:rsidR="00415EC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739CED4" w:rsidR="00C35233" w:rsidRPr="009E51A6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Name of your school </w:t>
      </w:r>
      <w:proofErr w:type="gramStart"/>
      <w:r>
        <w:rPr>
          <w:rFonts w:ascii="Times New Roman" w:hAnsi="Times New Roman" w:cs="Times New Roman"/>
          <w:b w:val="0"/>
          <w:sz w:val="24"/>
          <w:szCs w:val="24"/>
          <w:lang w:val="en-US"/>
        </w:rPr>
        <w:t>goes</w:t>
      </w:r>
      <w:proofErr w:type="gramEnd"/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  <w:r w:rsidR="00CE1691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pen University</w:t>
      </w:r>
    </w:p>
    <w:p w14:paraId="02D2109F" w14:textId="77777777" w:rsidR="00C3523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5F28064F" w:rsidR="00115316" w:rsidRPr="009E51A6" w:rsidRDefault="009E51A6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8C5524">
        <w:rPr>
          <w:rFonts w:ascii="Times New Roman" w:hAnsi="Times New Roman" w:cs="Times New Roman"/>
          <w:sz w:val="24"/>
          <w:szCs w:val="24"/>
          <w:lang w:val="en-US"/>
        </w:rPr>
        <w:t>Aare Krivtsov</w:t>
      </w:r>
      <w:r w:rsidRPr="009E51A6">
        <w:rPr>
          <w:rFonts w:ascii="Times New Roman" w:hAnsi="Times New Roman" w:cs="Times New Roman"/>
          <w:sz w:val="24"/>
          <w:szCs w:val="24"/>
          <w:lang w:val="en-US"/>
        </w:rPr>
        <w:t>&gt;, &lt;</w:t>
      </w:r>
      <w:r w:rsidR="00A03B80" w:rsidRPr="00A03B80">
        <w:rPr>
          <w:rFonts w:ascii="Times New Roman" w:hAnsi="Times New Roman" w:cs="Times New Roman"/>
          <w:sz w:val="24"/>
          <w:szCs w:val="24"/>
          <w:lang w:val="en-US"/>
        </w:rPr>
        <w:t>x150647</w:t>
      </w:r>
      <w:r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659CEE1C" w14:textId="77777777" w:rsidR="00FF14C3" w:rsidRPr="009E51A6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Otsikko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Otsikk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0EECF0E0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 xml:space="preserve"> </w:t>
      </w:r>
      <w:r w:rsidR="00BB1EBD">
        <w:rPr>
          <w:lang w:val="en-US"/>
        </w:rPr>
        <w:tab/>
      </w:r>
      <w:r w:rsidR="00BB1EBD">
        <w:rPr>
          <w:lang w:val="en-US"/>
        </w:rPr>
        <w:tab/>
      </w:r>
      <w:r w:rsidR="000D0AAC">
        <w:rPr>
          <w:lang w:val="en-US"/>
        </w:rPr>
        <w:tab/>
      </w:r>
      <w:r w:rsidR="00536369">
        <w:rPr>
          <w:lang w:val="en-US"/>
        </w:rPr>
        <w:t>9.4.2025</w:t>
      </w:r>
    </w:p>
    <w:p w14:paraId="5CAECAB4" w14:textId="75E75428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</w:t>
      </w:r>
      <w:r w:rsidR="00BB1EBD">
        <w:rPr>
          <w:lang w:val="en-US"/>
        </w:rPr>
        <w:tab/>
      </w:r>
      <w:r w:rsidR="00BB1EBD">
        <w:rPr>
          <w:lang w:val="en-US"/>
        </w:rPr>
        <w:tab/>
      </w:r>
      <w:r>
        <w:rPr>
          <w:lang w:val="en-US"/>
        </w:rPr>
        <w:t>Video</w:t>
      </w:r>
      <w:r w:rsidR="00481E88">
        <w:rPr>
          <w:lang w:val="en-US"/>
        </w:rPr>
        <w:t>:</w:t>
      </w:r>
      <w:r w:rsidR="008C67BB">
        <w:rPr>
          <w:lang w:val="en-US"/>
        </w:rPr>
        <w:t xml:space="preserve"> 1 – HTML, part I</w:t>
      </w:r>
    </w:p>
    <w:p w14:paraId="1E35E122" w14:textId="46946A75" w:rsidR="00946CEF" w:rsidRDefault="00946CEF" w:rsidP="00733469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Video</w:t>
      </w:r>
      <w:r w:rsidR="00481E88">
        <w:rPr>
          <w:lang w:val="en-US"/>
        </w:rPr>
        <w:t>:</w:t>
      </w:r>
      <w:r>
        <w:rPr>
          <w:lang w:val="en-US"/>
        </w:rPr>
        <w:t xml:space="preserve"> 2 – HTML, part II</w:t>
      </w:r>
    </w:p>
    <w:p w14:paraId="1FA6687D" w14:textId="510E53CA" w:rsidR="005817C9" w:rsidRDefault="005817C9" w:rsidP="00C23BA7">
      <w:pPr>
        <w:ind w:left="2160" w:hanging="2160"/>
        <w:rPr>
          <w:lang w:val="en-US"/>
        </w:rPr>
      </w:pPr>
      <w:r>
        <w:rPr>
          <w:lang w:val="en-US"/>
        </w:rPr>
        <w:t xml:space="preserve">Learning outcome: </w:t>
      </w:r>
      <w:r w:rsidR="000D0AAC">
        <w:rPr>
          <w:lang w:val="en-US"/>
        </w:rPr>
        <w:tab/>
      </w:r>
      <w:r w:rsidR="00406A48">
        <w:rPr>
          <w:lang w:val="en-US"/>
        </w:rPr>
        <w:t>A s</w:t>
      </w:r>
      <w:r w:rsidR="00211729">
        <w:rPr>
          <w:lang w:val="en-US"/>
        </w:rPr>
        <w:t>hort history of HTML,</w:t>
      </w:r>
      <w:r w:rsidR="003971F9">
        <w:rPr>
          <w:lang w:val="en-US"/>
        </w:rPr>
        <w:t xml:space="preserve"> using</w:t>
      </w:r>
      <w:r w:rsidR="00003170">
        <w:rPr>
          <w:lang w:val="en-US"/>
        </w:rPr>
        <w:t xml:space="preserve"> HTML boilerplate</w:t>
      </w:r>
      <w:r w:rsidR="00F45ECC">
        <w:rPr>
          <w:lang w:val="en-US"/>
        </w:rPr>
        <w:t xml:space="preserve"> and the contents</w:t>
      </w:r>
      <w:r w:rsidR="002B71C5">
        <w:rPr>
          <w:lang w:val="en-US"/>
        </w:rPr>
        <w:t>, tags in video</w:t>
      </w:r>
      <w:r w:rsidR="00AF136A">
        <w:rPr>
          <w:lang w:val="en-US"/>
        </w:rPr>
        <w:t xml:space="preserve"> 1</w:t>
      </w:r>
      <w:r w:rsidR="002B71C5">
        <w:rPr>
          <w:lang w:val="en-US"/>
        </w:rPr>
        <w:t xml:space="preserve"> w</w:t>
      </w:r>
      <w:r w:rsidR="00D23B8D">
        <w:rPr>
          <w:lang w:val="en-US"/>
        </w:rPr>
        <w:t>ere familiar to me,</w:t>
      </w:r>
      <w:r w:rsidR="00AF136A">
        <w:rPr>
          <w:lang w:val="en-US"/>
        </w:rPr>
        <w:t xml:space="preserve"> </w:t>
      </w:r>
      <w:r w:rsidR="000A77EC">
        <w:rPr>
          <w:lang w:val="en-US"/>
        </w:rPr>
        <w:t>learned how to use pre-tag</w:t>
      </w:r>
      <w:r w:rsidR="00B24561">
        <w:rPr>
          <w:lang w:val="en-US"/>
        </w:rPr>
        <w:t>,</w:t>
      </w:r>
      <w:r w:rsidR="001D522A">
        <w:rPr>
          <w:lang w:val="en-US"/>
        </w:rPr>
        <w:t xml:space="preserve"> </w:t>
      </w:r>
      <w:proofErr w:type="spellStart"/>
      <w:r w:rsidR="001D522A">
        <w:rPr>
          <w:lang w:val="en-US"/>
        </w:rPr>
        <w:t>tfoot</w:t>
      </w:r>
      <w:proofErr w:type="spellEnd"/>
      <w:r w:rsidR="001D522A">
        <w:rPr>
          <w:lang w:val="en-US"/>
        </w:rPr>
        <w:t xml:space="preserve">-tag was something that I </w:t>
      </w:r>
      <w:r w:rsidR="00BE4917">
        <w:rPr>
          <w:lang w:val="en-US"/>
        </w:rPr>
        <w:t xml:space="preserve">do not </w:t>
      </w:r>
      <w:r w:rsidR="002F3850">
        <w:rPr>
          <w:lang w:val="en-US"/>
        </w:rPr>
        <w:t>remember</w:t>
      </w:r>
      <w:r w:rsidR="001D522A">
        <w:rPr>
          <w:lang w:val="en-US"/>
        </w:rPr>
        <w:t xml:space="preserve"> see</w:t>
      </w:r>
      <w:r w:rsidR="002F3850">
        <w:rPr>
          <w:lang w:val="en-US"/>
        </w:rPr>
        <w:t>i</w:t>
      </w:r>
      <w:r w:rsidR="001D522A">
        <w:rPr>
          <w:lang w:val="en-US"/>
        </w:rPr>
        <w:t>n</w:t>
      </w:r>
      <w:r w:rsidR="002F3850">
        <w:rPr>
          <w:lang w:val="en-US"/>
        </w:rPr>
        <w:t>g</w:t>
      </w:r>
      <w:r w:rsidR="001D522A">
        <w:rPr>
          <w:lang w:val="en-US"/>
        </w:rPr>
        <w:t xml:space="preserve"> before, </w:t>
      </w:r>
      <w:r w:rsidR="00032B14">
        <w:rPr>
          <w:lang w:val="en-US"/>
        </w:rPr>
        <w:t xml:space="preserve">header-nav-main-footer structure and how to use it, </w:t>
      </w:r>
      <w:r w:rsidR="00D6785A">
        <w:rPr>
          <w:lang w:val="en-US"/>
        </w:rPr>
        <w:t xml:space="preserve">different </w:t>
      </w:r>
      <w:r w:rsidR="008D1B2D">
        <w:rPr>
          <w:lang w:val="en-US"/>
        </w:rPr>
        <w:t xml:space="preserve">input field types in form, </w:t>
      </w: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56E2326E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 w:rsidR="00BB192B">
        <w:rPr>
          <w:lang w:val="en-US"/>
        </w:rPr>
        <w:tab/>
      </w:r>
      <w:r w:rsidR="00BB192B">
        <w:rPr>
          <w:lang w:val="en-US"/>
        </w:rPr>
        <w:tab/>
      </w:r>
      <w:r w:rsidR="00BB192B">
        <w:rPr>
          <w:lang w:val="en-US"/>
        </w:rPr>
        <w:tab/>
        <w:t>10.4.2025</w:t>
      </w:r>
    </w:p>
    <w:p w14:paraId="2AD8689B" w14:textId="0C6C33AE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 w:rsidR="00BB192B">
        <w:rPr>
          <w:lang w:val="en-US"/>
        </w:rPr>
        <w:tab/>
      </w:r>
      <w:r w:rsidR="00BB192B">
        <w:rPr>
          <w:lang w:val="en-US"/>
        </w:rPr>
        <w:tab/>
        <w:t>Video: 3 – JavaScript, part I</w:t>
      </w:r>
    </w:p>
    <w:p w14:paraId="44139AFA" w14:textId="77777777" w:rsidR="005B3137" w:rsidRDefault="005817C9" w:rsidP="005817C9">
      <w:pPr>
        <w:rPr>
          <w:lang w:val="en-US"/>
        </w:rPr>
      </w:pPr>
      <w:r>
        <w:rPr>
          <w:lang w:val="en-US"/>
        </w:rPr>
        <w:t>Learning outcome:</w:t>
      </w:r>
      <w:r w:rsidR="00BB192B">
        <w:rPr>
          <w:lang w:val="en-US"/>
        </w:rPr>
        <w:tab/>
      </w:r>
      <w:proofErr w:type="spellStart"/>
      <w:proofErr w:type="gramStart"/>
      <w:r w:rsidR="007B2CE9">
        <w:rPr>
          <w:lang w:val="en-US"/>
        </w:rPr>
        <w:t>forEach</w:t>
      </w:r>
      <w:proofErr w:type="spellEnd"/>
      <w:r w:rsidR="007B2CE9">
        <w:rPr>
          <w:lang w:val="en-US"/>
        </w:rPr>
        <w:t>(</w:t>
      </w:r>
      <w:proofErr w:type="gramEnd"/>
      <w:r w:rsidR="007B2CE9">
        <w:rPr>
          <w:lang w:val="en-US"/>
        </w:rPr>
        <w:t>)</w:t>
      </w:r>
      <w:r w:rsidR="005B3137">
        <w:rPr>
          <w:lang w:val="en-US"/>
        </w:rPr>
        <w:t xml:space="preserve"> function with arrays e.g.</w:t>
      </w:r>
    </w:p>
    <w:p w14:paraId="4B31B975" w14:textId="25A8495F" w:rsidR="005817C9" w:rsidRDefault="005B3137" w:rsidP="005B3137">
      <w:pPr>
        <w:ind w:left="1440" w:firstLine="720"/>
        <w:rPr>
          <w:lang w:val="en-US"/>
        </w:rPr>
      </w:pPr>
      <w:proofErr w:type="spellStart"/>
      <w:proofErr w:type="gramStart"/>
      <w:r>
        <w:rPr>
          <w:lang w:val="en-US"/>
        </w:rPr>
        <w:t>numbers.forEach</w:t>
      </w:r>
      <w:proofErr w:type="spellEnd"/>
      <w:proofErr w:type="gramEnd"/>
      <w:r>
        <w:rPr>
          <w:lang w:val="en-US"/>
        </w:rPr>
        <w:t>(num =&gt; num+2</w:t>
      </w:r>
      <w:proofErr w:type="gramStart"/>
      <w:r>
        <w:rPr>
          <w:lang w:val="en-US"/>
        </w:rPr>
        <w:t>);</w:t>
      </w:r>
      <w:proofErr w:type="gramEnd"/>
    </w:p>
    <w:p w14:paraId="132A4557" w14:textId="6C5CB3DA" w:rsidR="008D424F" w:rsidRDefault="008D424F" w:rsidP="00111AD9">
      <w:pPr>
        <w:ind w:left="2160"/>
        <w:rPr>
          <w:lang w:val="en-US"/>
        </w:rPr>
      </w:pPr>
      <w:r>
        <w:rPr>
          <w:lang w:val="en-US"/>
        </w:rPr>
        <w:t>Learned how to use</w:t>
      </w:r>
      <w:r w:rsidR="00111AD9">
        <w:rPr>
          <w:lang w:val="en-US"/>
        </w:rPr>
        <w:t xml:space="preserve"> DOM items like </w:t>
      </w:r>
      <w:proofErr w:type="spellStart"/>
      <w:r w:rsidR="00111AD9">
        <w:rPr>
          <w:lang w:val="en-US"/>
        </w:rPr>
        <w:t>getElementById</w:t>
      </w:r>
      <w:proofErr w:type="spellEnd"/>
      <w:r w:rsidR="00111AD9">
        <w:rPr>
          <w:lang w:val="en-US"/>
        </w:rPr>
        <w:t xml:space="preserve">, </w:t>
      </w:r>
      <w:proofErr w:type="spellStart"/>
      <w:r w:rsidR="00111AD9">
        <w:rPr>
          <w:lang w:val="en-US"/>
        </w:rPr>
        <w:t>addEventListener</w:t>
      </w:r>
      <w:proofErr w:type="spellEnd"/>
      <w:r w:rsidR="00AA7708">
        <w:rPr>
          <w:lang w:val="en-US"/>
        </w:rPr>
        <w:t xml:space="preserve">, </w:t>
      </w:r>
      <w:proofErr w:type="spellStart"/>
      <w:r w:rsidR="00AA7708">
        <w:rPr>
          <w:lang w:val="en-US"/>
        </w:rPr>
        <w:t>innerHTML</w:t>
      </w:r>
      <w:proofErr w:type="spellEnd"/>
      <w:r w:rsidR="00AA7708">
        <w:rPr>
          <w:lang w:val="en-US"/>
        </w:rPr>
        <w:t xml:space="preserve">, </w:t>
      </w:r>
      <w:proofErr w:type="spellStart"/>
      <w:r w:rsidR="00AA7708">
        <w:rPr>
          <w:lang w:val="en-US"/>
        </w:rPr>
        <w:t>createElement</w:t>
      </w:r>
      <w:proofErr w:type="spellEnd"/>
      <w:r w:rsidR="00AA7708">
        <w:rPr>
          <w:lang w:val="en-US"/>
        </w:rPr>
        <w:t xml:space="preserve">, </w:t>
      </w:r>
      <w:proofErr w:type="spellStart"/>
      <w:r w:rsidR="00AA7708">
        <w:rPr>
          <w:lang w:val="en-US"/>
        </w:rPr>
        <w:t>appendChild</w:t>
      </w:r>
      <w:proofErr w:type="spellEnd"/>
      <w:r w:rsidR="00AA7708">
        <w:rPr>
          <w:lang w:val="en-US"/>
        </w:rPr>
        <w:t xml:space="preserve">, </w:t>
      </w:r>
      <w:proofErr w:type="spellStart"/>
      <w:r w:rsidR="00AA7708">
        <w:rPr>
          <w:lang w:val="en-US"/>
        </w:rPr>
        <w:t>removeChild</w:t>
      </w:r>
      <w:proofErr w:type="spellEnd"/>
      <w:r w:rsidR="008A1C14">
        <w:rPr>
          <w:lang w:val="en-US"/>
        </w:rPr>
        <w:t xml:space="preserve">. I had earlier tested these with </w:t>
      </w:r>
      <w:proofErr w:type="spellStart"/>
      <w:r w:rsidR="008A1C14">
        <w:rPr>
          <w:lang w:val="en-US"/>
        </w:rPr>
        <w:t>Negrino’s</w:t>
      </w:r>
      <w:proofErr w:type="spellEnd"/>
      <w:r w:rsidR="008A1C14">
        <w:rPr>
          <w:lang w:val="en-US"/>
        </w:rPr>
        <w:t xml:space="preserve"> JavaScript book but now I </w:t>
      </w:r>
      <w:r w:rsidR="00CE1691">
        <w:rPr>
          <w:lang w:val="en-US"/>
        </w:rPr>
        <w:t>feel like I understand clearly how to use them.</w:t>
      </w:r>
    </w:p>
    <w:p w14:paraId="14F8CAA4" w14:textId="77777777" w:rsidR="008C5524" w:rsidRDefault="008C5524" w:rsidP="00733469">
      <w:pPr>
        <w:rPr>
          <w:lang w:val="en-US"/>
        </w:rPr>
      </w:pPr>
    </w:p>
    <w:p w14:paraId="2A8209CB" w14:textId="525B8406" w:rsidR="008C5524" w:rsidRDefault="008C5524" w:rsidP="008C5524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 w:rsidR="00F064F3">
        <w:rPr>
          <w:lang w:val="en-US"/>
        </w:rPr>
        <w:tab/>
      </w:r>
      <w:r w:rsidR="00F064F3">
        <w:rPr>
          <w:lang w:val="en-US"/>
        </w:rPr>
        <w:tab/>
      </w:r>
      <w:r w:rsidR="00F064F3">
        <w:rPr>
          <w:lang w:val="en-US"/>
        </w:rPr>
        <w:tab/>
        <w:t>1</w:t>
      </w:r>
      <w:r w:rsidR="004E5EA0">
        <w:rPr>
          <w:lang w:val="en-US"/>
        </w:rPr>
        <w:t>6</w:t>
      </w:r>
      <w:r w:rsidR="00F064F3">
        <w:rPr>
          <w:lang w:val="en-US"/>
        </w:rPr>
        <w:t>.4.2025</w:t>
      </w:r>
    </w:p>
    <w:p w14:paraId="59BE724F" w14:textId="6E9EDB25" w:rsidR="008C5524" w:rsidRDefault="008C5524" w:rsidP="008C5524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 w:rsidR="00F064F3">
        <w:rPr>
          <w:lang w:val="en-US"/>
        </w:rPr>
        <w:tab/>
      </w:r>
      <w:r w:rsidR="00F064F3">
        <w:rPr>
          <w:lang w:val="en-US"/>
        </w:rPr>
        <w:tab/>
      </w:r>
      <w:r>
        <w:rPr>
          <w:lang w:val="en-US"/>
        </w:rPr>
        <w:t>Video</w:t>
      </w:r>
      <w:r w:rsidR="00F064F3">
        <w:rPr>
          <w:lang w:val="en-US"/>
        </w:rPr>
        <w:t>: 4</w:t>
      </w:r>
      <w:r w:rsidR="008934CD">
        <w:rPr>
          <w:lang w:val="en-US"/>
        </w:rPr>
        <w:t xml:space="preserve"> </w:t>
      </w:r>
      <w:r w:rsidR="004E5EA0">
        <w:rPr>
          <w:lang w:val="en-US"/>
        </w:rPr>
        <w:t>– CSS, part I</w:t>
      </w:r>
    </w:p>
    <w:p w14:paraId="7A341810" w14:textId="6DD9B578" w:rsidR="008C5524" w:rsidRDefault="008C5524" w:rsidP="00BE3337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 w:rsidR="008934CD">
        <w:rPr>
          <w:lang w:val="en-US"/>
        </w:rPr>
        <w:tab/>
      </w:r>
      <w:r w:rsidR="008C5EA4">
        <w:rPr>
          <w:lang w:val="en-US"/>
        </w:rPr>
        <w:t>Three different</w:t>
      </w:r>
      <w:r w:rsidR="00BE3337">
        <w:rPr>
          <w:lang w:val="en-US"/>
        </w:rPr>
        <w:t xml:space="preserve"> ways to include CSS definitions in the code: in tag, in head, and in a separate file.</w:t>
      </w:r>
      <w:r w:rsidR="00383AB4">
        <w:rPr>
          <w:lang w:val="en-US"/>
        </w:rPr>
        <w:t xml:space="preserve"> Commenting is done with /* */.</w:t>
      </w:r>
      <w:r w:rsidR="005F32FA">
        <w:rPr>
          <w:lang w:val="en-US"/>
        </w:rPr>
        <w:t xml:space="preserve"> HSL </w:t>
      </w:r>
      <w:proofErr w:type="gramStart"/>
      <w:r w:rsidR="005F32FA">
        <w:rPr>
          <w:lang w:val="en-US"/>
        </w:rPr>
        <w:t>values in</w:t>
      </w:r>
      <w:proofErr w:type="gramEnd"/>
      <w:r w:rsidR="005F32FA">
        <w:rPr>
          <w:lang w:val="en-US"/>
        </w:rPr>
        <w:t xml:space="preserve"> color coding.</w:t>
      </w:r>
      <w:r w:rsidR="000D2F08">
        <w:rPr>
          <w:lang w:val="en-US"/>
        </w:rPr>
        <w:t xml:space="preserve"> Style class is </w:t>
      </w:r>
      <w:proofErr w:type="gramStart"/>
      <w:r w:rsidR="000D2F08">
        <w:rPr>
          <w:lang w:val="en-US"/>
        </w:rPr>
        <w:t>marked .</w:t>
      </w:r>
      <w:proofErr w:type="spellStart"/>
      <w:r w:rsidR="000D2F08">
        <w:rPr>
          <w:lang w:val="en-US"/>
        </w:rPr>
        <w:t>vip</w:t>
      </w:r>
      <w:proofErr w:type="spellEnd"/>
      <w:proofErr w:type="gramEnd"/>
      <w:r w:rsidR="000D2F08">
        <w:rPr>
          <w:lang w:val="en-US"/>
        </w:rPr>
        <w:t xml:space="preserve"> and </w:t>
      </w:r>
      <w:r w:rsidR="009C7BAC">
        <w:rPr>
          <w:lang w:val="en-US"/>
        </w:rPr>
        <w:t>id-specific with #siteTitle</w:t>
      </w:r>
      <w:r w:rsidR="001329B0">
        <w:rPr>
          <w:lang w:val="en-US"/>
        </w:rPr>
        <w:t>.</w:t>
      </w:r>
    </w:p>
    <w:p w14:paraId="59435F47" w14:textId="77777777" w:rsidR="008C5524" w:rsidRDefault="008C5524" w:rsidP="00733469">
      <w:pPr>
        <w:rPr>
          <w:lang w:val="en-US"/>
        </w:rPr>
      </w:pPr>
    </w:p>
    <w:p w14:paraId="2291E08B" w14:textId="77777777" w:rsidR="008C5524" w:rsidRDefault="008C5524" w:rsidP="00733469">
      <w:pPr>
        <w:rPr>
          <w:lang w:val="en-US"/>
        </w:rPr>
      </w:pPr>
    </w:p>
    <w:p w14:paraId="3B8C1613" w14:textId="15EE3BF6" w:rsidR="008C5524" w:rsidRDefault="008C5524" w:rsidP="008C5524">
      <w:pPr>
        <w:rPr>
          <w:lang w:val="en-US"/>
        </w:rPr>
      </w:pPr>
      <w:proofErr w:type="gramStart"/>
      <w:r>
        <w:rPr>
          <w:lang w:val="en-US"/>
        </w:rPr>
        <w:lastRenderedPageBreak/>
        <w:t xml:space="preserve">Date </w:t>
      </w:r>
      <w:r w:rsidR="001329B0">
        <w:rPr>
          <w:lang w:val="en-US"/>
        </w:rPr>
        <w:t>:</w:t>
      </w:r>
      <w:proofErr w:type="gramEnd"/>
      <w:r w:rsidR="001329B0">
        <w:rPr>
          <w:lang w:val="en-US"/>
        </w:rPr>
        <w:tab/>
      </w:r>
      <w:r w:rsidR="001329B0">
        <w:rPr>
          <w:lang w:val="en-US"/>
        </w:rPr>
        <w:tab/>
      </w:r>
      <w:r w:rsidR="001329B0">
        <w:rPr>
          <w:lang w:val="en-US"/>
        </w:rPr>
        <w:tab/>
        <w:t>17.4.2025</w:t>
      </w:r>
    </w:p>
    <w:p w14:paraId="08379EEA" w14:textId="1C45310B" w:rsidR="008C5524" w:rsidRDefault="008C5524" w:rsidP="008C5524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 w:rsidR="001329B0">
        <w:rPr>
          <w:lang w:val="en-US"/>
        </w:rPr>
        <w:tab/>
      </w:r>
      <w:r w:rsidR="001329B0">
        <w:rPr>
          <w:lang w:val="en-US"/>
        </w:rPr>
        <w:tab/>
      </w:r>
      <w:r>
        <w:rPr>
          <w:lang w:val="en-US"/>
        </w:rPr>
        <w:t>Video</w:t>
      </w:r>
      <w:r w:rsidR="001329B0">
        <w:rPr>
          <w:lang w:val="en-US"/>
        </w:rPr>
        <w:t xml:space="preserve">: 5 - </w:t>
      </w:r>
      <w:r w:rsidR="00E30049">
        <w:rPr>
          <w:lang w:val="en-US"/>
        </w:rPr>
        <w:t>CSS, part II</w:t>
      </w:r>
    </w:p>
    <w:p w14:paraId="58D81979" w14:textId="5D11A091" w:rsidR="008C5524" w:rsidRDefault="008C5524" w:rsidP="009A432B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 w:rsidR="001329B0">
        <w:rPr>
          <w:lang w:val="en-US"/>
        </w:rPr>
        <w:tab/>
      </w:r>
      <w:r w:rsidR="00764423">
        <w:rPr>
          <w:lang w:val="en-US"/>
        </w:rPr>
        <w:t>Severa</w:t>
      </w:r>
      <w:r w:rsidR="00764D07">
        <w:rPr>
          <w:lang w:val="en-US"/>
        </w:rPr>
        <w:t>l</w:t>
      </w:r>
      <w:r w:rsidR="00764423">
        <w:rPr>
          <w:lang w:val="en-US"/>
        </w:rPr>
        <w:t xml:space="preserve"> advanced CSS</w:t>
      </w:r>
      <w:r w:rsidR="00764D07">
        <w:rPr>
          <w:lang w:val="en-US"/>
        </w:rPr>
        <w:t xml:space="preserve"> items like </w:t>
      </w:r>
      <w:proofErr w:type="gramStart"/>
      <w:r w:rsidR="00764D07">
        <w:rPr>
          <w:lang w:val="en-US"/>
        </w:rPr>
        <w:t>transform</w:t>
      </w:r>
      <w:proofErr w:type="gramEnd"/>
      <w:r w:rsidR="009A432B">
        <w:rPr>
          <w:lang w:val="en-US"/>
        </w:rPr>
        <w:t xml:space="preserve"> and</w:t>
      </w:r>
      <w:r w:rsidR="00764D07">
        <w:rPr>
          <w:lang w:val="en-US"/>
        </w:rPr>
        <w:t xml:space="preserve"> gradients</w:t>
      </w:r>
      <w:r w:rsidR="009A432B">
        <w:rPr>
          <w:lang w:val="en-US"/>
        </w:rPr>
        <w:t>. Importing fonts from Google.</w:t>
      </w:r>
    </w:p>
    <w:p w14:paraId="4D6BDFC4" w14:textId="77777777" w:rsidR="008C5524" w:rsidRDefault="008C5524" w:rsidP="00733469">
      <w:pPr>
        <w:rPr>
          <w:lang w:val="en-US"/>
        </w:rPr>
      </w:pPr>
    </w:p>
    <w:p w14:paraId="1357B352" w14:textId="6490365A" w:rsidR="001329B0" w:rsidRDefault="001329B0" w:rsidP="001329B0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1</w:t>
      </w:r>
      <w:r w:rsidR="00E04943">
        <w:rPr>
          <w:lang w:val="en-US"/>
        </w:rPr>
        <w:t>8</w:t>
      </w:r>
      <w:r>
        <w:rPr>
          <w:lang w:val="en-US"/>
        </w:rPr>
        <w:t>.4.2025</w:t>
      </w:r>
    </w:p>
    <w:p w14:paraId="2686FD60" w14:textId="7DA4965D" w:rsidR="001329B0" w:rsidRDefault="001329B0" w:rsidP="001329B0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ab/>
      </w:r>
      <w:r>
        <w:rPr>
          <w:lang w:val="en-US"/>
        </w:rPr>
        <w:tab/>
        <w:t xml:space="preserve">Video: </w:t>
      </w:r>
      <w:r w:rsidR="00E04943">
        <w:rPr>
          <w:lang w:val="en-US"/>
        </w:rPr>
        <w:t>6</w:t>
      </w:r>
      <w:r>
        <w:rPr>
          <w:lang w:val="en-US"/>
        </w:rPr>
        <w:t xml:space="preserve"> </w:t>
      </w:r>
      <w:r w:rsidR="00742874">
        <w:rPr>
          <w:lang w:val="en-US"/>
        </w:rPr>
        <w:t>–</w:t>
      </w:r>
      <w:r>
        <w:rPr>
          <w:lang w:val="en-US"/>
        </w:rPr>
        <w:t xml:space="preserve"> </w:t>
      </w:r>
      <w:r w:rsidR="00742874">
        <w:rPr>
          <w:lang w:val="en-US"/>
        </w:rPr>
        <w:t>HTML+CSS+JS demo</w:t>
      </w:r>
    </w:p>
    <w:p w14:paraId="334DACE5" w14:textId="4D3559D9" w:rsidR="00C40C47" w:rsidRDefault="00C40C47" w:rsidP="001329B0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Video: 7 </w:t>
      </w:r>
      <w:r w:rsidR="006E3187">
        <w:rPr>
          <w:lang w:val="en-US"/>
        </w:rPr>
        <w:t>–</w:t>
      </w:r>
      <w:r>
        <w:rPr>
          <w:lang w:val="en-US"/>
        </w:rPr>
        <w:t xml:space="preserve"> </w:t>
      </w:r>
      <w:r w:rsidR="006E3187">
        <w:rPr>
          <w:lang w:val="en-US"/>
        </w:rPr>
        <w:t>CSS, part III – responsive design</w:t>
      </w:r>
    </w:p>
    <w:p w14:paraId="23B30246" w14:textId="4A10EDE7" w:rsidR="001329B0" w:rsidRDefault="001329B0" w:rsidP="001329B0">
      <w:pPr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ab/>
      </w:r>
      <w:r w:rsidR="00883968">
        <w:rPr>
          <w:lang w:val="en-US"/>
        </w:rPr>
        <w:t xml:space="preserve">6: </w:t>
      </w:r>
      <w:r w:rsidR="00742874">
        <w:rPr>
          <w:lang w:val="en-US"/>
        </w:rPr>
        <w:t>Learned to build a HTML-CSS-JS application from scratch</w:t>
      </w:r>
      <w:r w:rsidR="00855639">
        <w:rPr>
          <w:lang w:val="en-US"/>
        </w:rPr>
        <w:t>.</w:t>
      </w:r>
    </w:p>
    <w:p w14:paraId="00CDEEB9" w14:textId="0831EF6C" w:rsidR="00883968" w:rsidRDefault="00883968" w:rsidP="00D81F99">
      <w:pPr>
        <w:ind w:left="2160"/>
        <w:rPr>
          <w:lang w:val="en-US"/>
        </w:rPr>
      </w:pPr>
      <w:r>
        <w:rPr>
          <w:lang w:val="en-US"/>
        </w:rPr>
        <w:t xml:space="preserve">7: </w:t>
      </w:r>
      <w:r w:rsidR="005F2140">
        <w:rPr>
          <w:lang w:val="en-US"/>
        </w:rPr>
        <w:t xml:space="preserve">The result of media=”print” in link </w:t>
      </w:r>
      <w:r w:rsidR="00342233">
        <w:rPr>
          <w:lang w:val="en-US"/>
        </w:rPr>
        <w:t xml:space="preserve">tag, </w:t>
      </w:r>
      <w:proofErr w:type="gramStart"/>
      <w:r w:rsidR="006C6083">
        <w:rPr>
          <w:lang w:val="en-US"/>
        </w:rPr>
        <w:t>Learned</w:t>
      </w:r>
      <w:proofErr w:type="gramEnd"/>
      <w:r w:rsidR="006C6083">
        <w:rPr>
          <w:lang w:val="en-US"/>
        </w:rPr>
        <w:t xml:space="preserve"> to adapt page elements to </w:t>
      </w:r>
      <w:r w:rsidR="00D81F99">
        <w:rPr>
          <w:lang w:val="en-US"/>
        </w:rPr>
        <w:t>different screen sizes e.g. mobile phone.</w:t>
      </w:r>
    </w:p>
    <w:p w14:paraId="0ACF3DCB" w14:textId="77777777" w:rsidR="001329B0" w:rsidRDefault="001329B0" w:rsidP="00733469">
      <w:pPr>
        <w:rPr>
          <w:lang w:val="en-US"/>
        </w:rPr>
      </w:pPr>
    </w:p>
    <w:p w14:paraId="55B303FD" w14:textId="1C2F28CE" w:rsidR="001329B0" w:rsidRDefault="001329B0" w:rsidP="001329B0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412F17">
        <w:rPr>
          <w:lang w:val="en-US"/>
        </w:rPr>
        <w:t>20</w:t>
      </w:r>
      <w:r>
        <w:rPr>
          <w:lang w:val="en-US"/>
        </w:rPr>
        <w:t>.4.2025</w:t>
      </w:r>
    </w:p>
    <w:p w14:paraId="4FACECBB" w14:textId="35A47C15" w:rsidR="001329B0" w:rsidRDefault="001329B0" w:rsidP="001329B0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ab/>
      </w:r>
      <w:r>
        <w:rPr>
          <w:lang w:val="en-US"/>
        </w:rPr>
        <w:tab/>
        <w:t xml:space="preserve">Video: </w:t>
      </w:r>
      <w:r w:rsidR="00BC544D">
        <w:rPr>
          <w:lang w:val="en-US"/>
        </w:rPr>
        <w:t>watched through 0-1:12:00</w:t>
      </w:r>
      <w:r w:rsidR="00E770BC">
        <w:rPr>
          <w:lang w:val="en-US"/>
        </w:rPr>
        <w:t>.</w:t>
      </w:r>
    </w:p>
    <w:p w14:paraId="3802AA62" w14:textId="609725E8" w:rsidR="001329B0" w:rsidRDefault="001329B0" w:rsidP="00387A96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ab/>
      </w:r>
      <w:r w:rsidR="00BC544D">
        <w:rPr>
          <w:lang w:val="en-US"/>
        </w:rPr>
        <w:t xml:space="preserve">Learned </w:t>
      </w:r>
      <w:r w:rsidR="008F1E0B">
        <w:rPr>
          <w:lang w:val="en-US"/>
        </w:rPr>
        <w:t>and gained more experience in writing DIV and other elements with classes</w:t>
      </w:r>
      <w:r w:rsidR="00387A96">
        <w:rPr>
          <w:lang w:val="en-US"/>
        </w:rPr>
        <w:t xml:space="preserve"> and handling them in CSS. This video is of very high quality and educational.</w:t>
      </w:r>
      <w:r w:rsidR="0087173C">
        <w:rPr>
          <w:lang w:val="en-US"/>
        </w:rPr>
        <w:t xml:space="preserve"> Additionally, the page that is constructed during the video looks very professional. I </w:t>
      </w:r>
      <w:proofErr w:type="gramStart"/>
      <w:r w:rsidR="0087173C">
        <w:rPr>
          <w:lang w:val="en-US"/>
        </w:rPr>
        <w:t>actually never</w:t>
      </w:r>
      <w:proofErr w:type="gramEnd"/>
      <w:r w:rsidR="0087173C">
        <w:rPr>
          <w:lang w:val="en-US"/>
        </w:rPr>
        <w:t xml:space="preserve"> thought that CSS only could be used to make a page look this</w:t>
      </w:r>
      <w:r w:rsidR="00521507">
        <w:rPr>
          <w:lang w:val="en-US"/>
        </w:rPr>
        <w:t xml:space="preserve"> good.</w:t>
      </w:r>
    </w:p>
    <w:p w14:paraId="60FC9A29" w14:textId="77777777" w:rsidR="001329B0" w:rsidRDefault="001329B0" w:rsidP="00733469">
      <w:pPr>
        <w:rPr>
          <w:lang w:val="en-US"/>
        </w:rPr>
      </w:pPr>
    </w:p>
    <w:p w14:paraId="0629C6A8" w14:textId="77777777" w:rsidR="001329B0" w:rsidRDefault="001329B0" w:rsidP="00733469">
      <w:pPr>
        <w:rPr>
          <w:lang w:val="en-US"/>
        </w:rPr>
      </w:pPr>
    </w:p>
    <w:p w14:paraId="333EED3F" w14:textId="321EFF43" w:rsidR="001329B0" w:rsidRDefault="001329B0" w:rsidP="001329B0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521507">
        <w:rPr>
          <w:lang w:val="en-US"/>
        </w:rPr>
        <w:t>21</w:t>
      </w:r>
      <w:r>
        <w:rPr>
          <w:lang w:val="en-US"/>
        </w:rPr>
        <w:t>.4.2025</w:t>
      </w:r>
    </w:p>
    <w:p w14:paraId="102059D7" w14:textId="036FBA93" w:rsidR="001329B0" w:rsidRDefault="001329B0" w:rsidP="001329B0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ab/>
      </w:r>
      <w:r>
        <w:rPr>
          <w:lang w:val="en-US"/>
        </w:rPr>
        <w:tab/>
        <w:t xml:space="preserve">Video: </w:t>
      </w:r>
      <w:r w:rsidR="00521507">
        <w:rPr>
          <w:lang w:val="en-US"/>
        </w:rPr>
        <w:t>continued watching the video from 1:12:00 until the end.</w:t>
      </w:r>
    </w:p>
    <w:p w14:paraId="442347B3" w14:textId="7AFAD157" w:rsidR="001329B0" w:rsidRDefault="001329B0" w:rsidP="00C323A4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ab/>
      </w:r>
      <w:r w:rsidR="00ED2F59">
        <w:rPr>
          <w:lang w:val="en-US"/>
        </w:rPr>
        <w:t>The</w:t>
      </w:r>
      <w:r w:rsidR="00EA165D">
        <w:rPr>
          <w:lang w:val="en-US"/>
        </w:rPr>
        <w:t xml:space="preserve"> second half of the video went deep into </w:t>
      </w:r>
      <w:r w:rsidR="00C323A4">
        <w:rPr>
          <w:lang w:val="en-US"/>
        </w:rPr>
        <w:t xml:space="preserve">how </w:t>
      </w:r>
      <w:r w:rsidR="00044AF6">
        <w:rPr>
          <w:lang w:val="en-US"/>
        </w:rPr>
        <w:t>to add</w:t>
      </w:r>
      <w:r w:rsidR="00C323A4">
        <w:rPr>
          <w:lang w:val="en-US"/>
        </w:rPr>
        <w:t xml:space="preserve"> different elements and styling to the page. I was able to follow but at this point I would not be able to work on my own without any guidance. Tomorrow I will start</w:t>
      </w:r>
      <w:r w:rsidR="00044AF6">
        <w:rPr>
          <w:lang w:val="en-US"/>
        </w:rPr>
        <w:t xml:space="preserve"> my own project and work with the video from the start.</w:t>
      </w:r>
    </w:p>
    <w:p w14:paraId="0050B511" w14:textId="77777777" w:rsidR="001329B0" w:rsidRDefault="001329B0" w:rsidP="00733469">
      <w:pPr>
        <w:rPr>
          <w:lang w:val="en-US"/>
        </w:rPr>
      </w:pPr>
    </w:p>
    <w:p w14:paraId="3BC27B0F" w14:textId="77777777" w:rsidR="007F5905" w:rsidRDefault="007F5905" w:rsidP="00733469">
      <w:pPr>
        <w:rPr>
          <w:lang w:val="en-US"/>
        </w:rPr>
      </w:pPr>
    </w:p>
    <w:p w14:paraId="4D1D8F33" w14:textId="449B32F8" w:rsidR="007F5905" w:rsidRDefault="007F5905" w:rsidP="007F5905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22.4.2025</w:t>
      </w:r>
    </w:p>
    <w:p w14:paraId="020B6EAC" w14:textId="390C36C5" w:rsidR="007F5905" w:rsidRDefault="007F5905" w:rsidP="007F5905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ab/>
      </w:r>
      <w:r>
        <w:rPr>
          <w:lang w:val="en-US"/>
        </w:rPr>
        <w:tab/>
        <w:t>Started working on the project which I called Crypto Bank</w:t>
      </w:r>
      <w:r w:rsidR="007606C1">
        <w:rPr>
          <w:lang w:val="en-US"/>
        </w:rPr>
        <w:t>.</w:t>
      </w:r>
    </w:p>
    <w:p w14:paraId="0BA1797B" w14:textId="72D710DD" w:rsidR="007F5905" w:rsidRDefault="007F5905" w:rsidP="00B51F28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ab/>
        <w:t xml:space="preserve">Managed to </w:t>
      </w:r>
      <w:r w:rsidR="00ED2F59">
        <w:rPr>
          <w:lang w:val="en-US"/>
        </w:rPr>
        <w:t>import Shantell Sans font to the project.</w:t>
      </w:r>
      <w:r w:rsidR="00A64006">
        <w:rPr>
          <w:lang w:val="en-US"/>
        </w:rPr>
        <w:t xml:space="preserve"> </w:t>
      </w:r>
      <w:r w:rsidR="00B51F28">
        <w:rPr>
          <w:lang w:val="en-US"/>
        </w:rPr>
        <w:t>Created the front page and designed the navigation bar. Will continue tomorrow with the video from 37 minutes mark.</w:t>
      </w:r>
    </w:p>
    <w:p w14:paraId="7435C042" w14:textId="77777777" w:rsidR="007F5905" w:rsidRDefault="007F5905" w:rsidP="00733469">
      <w:pPr>
        <w:rPr>
          <w:lang w:val="en-US"/>
        </w:rPr>
      </w:pPr>
    </w:p>
    <w:p w14:paraId="4507776A" w14:textId="77777777" w:rsidR="00AF518E" w:rsidRDefault="00AF518E" w:rsidP="00733469">
      <w:pPr>
        <w:rPr>
          <w:lang w:val="en-US"/>
        </w:rPr>
      </w:pPr>
    </w:p>
    <w:p w14:paraId="69399AE2" w14:textId="6ECEA5A2" w:rsidR="00AF518E" w:rsidRDefault="00AF518E" w:rsidP="00AF518E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23.4.2025</w:t>
      </w:r>
    </w:p>
    <w:p w14:paraId="61F7B7E0" w14:textId="7354088D" w:rsidR="00AF518E" w:rsidRDefault="00AF518E" w:rsidP="00AF518E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 w:rsidR="00844B75">
        <w:rPr>
          <w:lang w:val="en-US"/>
        </w:rPr>
        <w:t xml:space="preserve">Watched the long video 37:00 </w:t>
      </w:r>
      <w:r w:rsidR="00CA20A9">
        <w:rPr>
          <w:lang w:val="en-US"/>
        </w:rPr>
        <w:t>–</w:t>
      </w:r>
      <w:r w:rsidR="00844B75">
        <w:rPr>
          <w:lang w:val="en-US"/>
        </w:rPr>
        <w:t xml:space="preserve"> </w:t>
      </w:r>
      <w:r w:rsidR="00CA20A9">
        <w:rPr>
          <w:lang w:val="en-US"/>
        </w:rPr>
        <w:t>47:16</w:t>
      </w:r>
    </w:p>
    <w:p w14:paraId="7755FC2A" w14:textId="778806D4" w:rsidR="00AF518E" w:rsidRDefault="00AF518E" w:rsidP="00AF518E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ab/>
      </w:r>
      <w:r w:rsidR="0000689D">
        <w:rPr>
          <w:lang w:val="en-US"/>
        </w:rPr>
        <w:t>Followed the video and did the Hero section of my project page.</w:t>
      </w:r>
      <w:r w:rsidR="0058746A">
        <w:rPr>
          <w:lang w:val="en-US"/>
        </w:rPr>
        <w:t xml:space="preserve"> Added a logo and </w:t>
      </w:r>
      <w:r w:rsidR="00E84C2D">
        <w:rPr>
          <w:lang w:val="en-US"/>
        </w:rPr>
        <w:t>an image to the Hero section.</w:t>
      </w:r>
    </w:p>
    <w:p w14:paraId="347AE1EA" w14:textId="77777777" w:rsidR="00AF518E" w:rsidRDefault="00AF518E" w:rsidP="00733469">
      <w:pPr>
        <w:rPr>
          <w:lang w:val="en-US"/>
        </w:rPr>
      </w:pPr>
    </w:p>
    <w:p w14:paraId="1417CA62" w14:textId="77777777" w:rsidR="00AF518E" w:rsidRDefault="00AF518E" w:rsidP="00733469">
      <w:pPr>
        <w:rPr>
          <w:lang w:val="en-US"/>
        </w:rPr>
      </w:pPr>
    </w:p>
    <w:p w14:paraId="7D40E29A" w14:textId="607DF554" w:rsidR="00AF518E" w:rsidRDefault="00AF518E" w:rsidP="00AF518E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2</w:t>
      </w:r>
      <w:r w:rsidR="00E84C2D">
        <w:rPr>
          <w:lang w:val="en-US"/>
        </w:rPr>
        <w:t>4</w:t>
      </w:r>
      <w:r>
        <w:rPr>
          <w:lang w:val="en-US"/>
        </w:rPr>
        <w:t>.4.2025</w:t>
      </w:r>
    </w:p>
    <w:p w14:paraId="3D421F63" w14:textId="253DDE60" w:rsidR="00AF518E" w:rsidRDefault="00AF518E" w:rsidP="00AF518E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 w:rsidR="00CD13D5">
        <w:rPr>
          <w:lang w:val="en-US"/>
        </w:rPr>
        <w:t>Continued watchin</w:t>
      </w:r>
      <w:r w:rsidR="005A42BE">
        <w:rPr>
          <w:lang w:val="en-US"/>
        </w:rPr>
        <w:t>g</w:t>
      </w:r>
      <w:r w:rsidR="00CD13D5">
        <w:rPr>
          <w:lang w:val="en-US"/>
        </w:rPr>
        <w:t xml:space="preserve"> the video from 47:16 to</w:t>
      </w:r>
      <w:r w:rsidR="00E36FEB">
        <w:rPr>
          <w:lang w:val="en-US"/>
        </w:rPr>
        <w:t xml:space="preserve"> 1:01</w:t>
      </w:r>
      <w:r w:rsidR="002D6999">
        <w:rPr>
          <w:lang w:val="en-US"/>
        </w:rPr>
        <w:t>:20</w:t>
      </w:r>
      <w:r w:rsidR="005A42BE">
        <w:rPr>
          <w:lang w:val="en-US"/>
        </w:rPr>
        <w:t>.</w:t>
      </w:r>
    </w:p>
    <w:p w14:paraId="2CBAF31B" w14:textId="72FF0CDE" w:rsidR="00AF518E" w:rsidRDefault="00AF518E" w:rsidP="00AF518E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ab/>
      </w:r>
      <w:r w:rsidR="002D6999">
        <w:rPr>
          <w:lang w:val="en-US"/>
        </w:rPr>
        <w:t>Did Video and Testimonials parts of my project.</w:t>
      </w:r>
    </w:p>
    <w:p w14:paraId="1136C56F" w14:textId="77777777" w:rsidR="00AF518E" w:rsidRDefault="00AF518E" w:rsidP="00733469">
      <w:pPr>
        <w:rPr>
          <w:lang w:val="en-US"/>
        </w:rPr>
      </w:pPr>
    </w:p>
    <w:p w14:paraId="47725DFF" w14:textId="77777777" w:rsidR="00AF518E" w:rsidRDefault="00AF518E" w:rsidP="00733469">
      <w:pPr>
        <w:rPr>
          <w:lang w:val="en-US"/>
        </w:rPr>
      </w:pPr>
    </w:p>
    <w:p w14:paraId="32E7CF5B" w14:textId="5D420BD2" w:rsidR="00AF518E" w:rsidRDefault="00AF518E" w:rsidP="00AF518E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2</w:t>
      </w:r>
      <w:r w:rsidR="002D6999">
        <w:rPr>
          <w:lang w:val="en-US"/>
        </w:rPr>
        <w:t>5</w:t>
      </w:r>
      <w:r>
        <w:rPr>
          <w:lang w:val="en-US"/>
        </w:rPr>
        <w:t>.4.2025</w:t>
      </w:r>
    </w:p>
    <w:p w14:paraId="020A9A79" w14:textId="5C5F4269" w:rsidR="00AF518E" w:rsidRDefault="00AF518E" w:rsidP="00AF518E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 w:rsidR="0093439A">
        <w:rPr>
          <w:lang w:val="en-US"/>
        </w:rPr>
        <w:t>Continued watching the video from 1:01:20 to</w:t>
      </w:r>
      <w:r w:rsidR="007C1697">
        <w:rPr>
          <w:lang w:val="en-US"/>
        </w:rPr>
        <w:t xml:space="preserve"> 1:12:20</w:t>
      </w:r>
    </w:p>
    <w:p w14:paraId="6BD4C136" w14:textId="37B0D626" w:rsidR="00AF518E" w:rsidRDefault="00AF518E" w:rsidP="00AF518E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ab/>
      </w:r>
      <w:r w:rsidR="007C1697">
        <w:rPr>
          <w:lang w:val="en-US"/>
        </w:rPr>
        <w:t>Did the Pricing part of my project.</w:t>
      </w:r>
    </w:p>
    <w:p w14:paraId="7C5A6529" w14:textId="77777777" w:rsidR="00AF518E" w:rsidRDefault="00AF518E" w:rsidP="00733469">
      <w:pPr>
        <w:rPr>
          <w:lang w:val="en-US"/>
        </w:rPr>
      </w:pPr>
    </w:p>
    <w:p w14:paraId="5702B5E9" w14:textId="77777777" w:rsidR="00AF518E" w:rsidRDefault="00AF518E" w:rsidP="00733469">
      <w:pPr>
        <w:rPr>
          <w:lang w:val="en-US"/>
        </w:rPr>
      </w:pPr>
    </w:p>
    <w:p w14:paraId="6222DB86" w14:textId="17568918" w:rsidR="00AF518E" w:rsidRDefault="00AF518E" w:rsidP="00AF518E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2</w:t>
      </w:r>
      <w:r w:rsidR="000C2D07">
        <w:rPr>
          <w:lang w:val="en-US"/>
        </w:rPr>
        <w:t>6</w:t>
      </w:r>
      <w:r>
        <w:rPr>
          <w:lang w:val="en-US"/>
        </w:rPr>
        <w:t>.4.2025</w:t>
      </w:r>
    </w:p>
    <w:p w14:paraId="6E4C91E6" w14:textId="0AE34026" w:rsidR="00AF518E" w:rsidRDefault="00AF518E" w:rsidP="00AF518E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 w:rsidR="008873EE">
        <w:rPr>
          <w:lang w:val="en-US"/>
        </w:rPr>
        <w:t>Continued watching the video</w:t>
      </w:r>
      <w:r w:rsidR="00D35F51">
        <w:rPr>
          <w:lang w:val="en-US"/>
        </w:rPr>
        <w:t xml:space="preserve"> until 1:37:55.</w:t>
      </w:r>
    </w:p>
    <w:p w14:paraId="0A8605D1" w14:textId="63220CE1" w:rsidR="00AF518E" w:rsidRDefault="00AF518E" w:rsidP="00AF518E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ab/>
      </w:r>
      <w:r w:rsidR="00D35F51">
        <w:rPr>
          <w:lang w:val="en-US"/>
        </w:rPr>
        <w:t>Completed the FAQ section of the project.</w:t>
      </w:r>
    </w:p>
    <w:p w14:paraId="71945236" w14:textId="77777777" w:rsidR="00AF518E" w:rsidRDefault="00AF518E" w:rsidP="00733469">
      <w:pPr>
        <w:rPr>
          <w:lang w:val="en-US"/>
        </w:rPr>
      </w:pPr>
    </w:p>
    <w:p w14:paraId="243988AF" w14:textId="77777777" w:rsidR="002D6999" w:rsidRDefault="002D6999" w:rsidP="00733469">
      <w:pPr>
        <w:rPr>
          <w:lang w:val="en-US"/>
        </w:rPr>
      </w:pPr>
    </w:p>
    <w:p w14:paraId="098C7AF2" w14:textId="51F16F83" w:rsidR="002D6999" w:rsidRDefault="002D6999" w:rsidP="002D699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2</w:t>
      </w:r>
      <w:r w:rsidR="00D35F51">
        <w:rPr>
          <w:lang w:val="en-US"/>
        </w:rPr>
        <w:t>7</w:t>
      </w:r>
      <w:r>
        <w:rPr>
          <w:lang w:val="en-US"/>
        </w:rPr>
        <w:t>.4.2025</w:t>
      </w:r>
    </w:p>
    <w:p w14:paraId="6D55426B" w14:textId="1B84C011" w:rsidR="002D6999" w:rsidRDefault="002D6999" w:rsidP="002D699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 w:rsidR="0036007F">
        <w:rPr>
          <w:lang w:val="en-US"/>
        </w:rPr>
        <w:t>Continued</w:t>
      </w:r>
      <w:r w:rsidR="00ED1CDA">
        <w:rPr>
          <w:lang w:val="en-US"/>
        </w:rPr>
        <w:t xml:space="preserve"> watching the video until 1:</w:t>
      </w:r>
      <w:r w:rsidR="00EA6F99">
        <w:rPr>
          <w:lang w:val="en-US"/>
        </w:rPr>
        <w:t>47:05.</w:t>
      </w:r>
    </w:p>
    <w:p w14:paraId="7AE1FF06" w14:textId="33CD4BD7" w:rsidR="002D6999" w:rsidRDefault="002D6999" w:rsidP="002D6999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ab/>
      </w:r>
      <w:r w:rsidR="0036007F">
        <w:rPr>
          <w:lang w:val="en-US"/>
        </w:rPr>
        <w:t>Completed the Footer section of the project.</w:t>
      </w:r>
    </w:p>
    <w:p w14:paraId="26B1AED2" w14:textId="77777777" w:rsidR="002D6999" w:rsidRDefault="002D6999" w:rsidP="00733469">
      <w:pPr>
        <w:rPr>
          <w:lang w:val="en-US"/>
        </w:rPr>
      </w:pPr>
    </w:p>
    <w:p w14:paraId="1E603E12" w14:textId="77777777" w:rsidR="002D6999" w:rsidRDefault="002D6999" w:rsidP="00733469">
      <w:pPr>
        <w:rPr>
          <w:lang w:val="en-US"/>
        </w:rPr>
      </w:pPr>
    </w:p>
    <w:p w14:paraId="7453C58D" w14:textId="14A1E631" w:rsidR="002D6999" w:rsidRDefault="002D6999" w:rsidP="002D6999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2</w:t>
      </w:r>
      <w:r w:rsidR="00EA6F99">
        <w:rPr>
          <w:lang w:val="en-US"/>
        </w:rPr>
        <w:t>8</w:t>
      </w:r>
      <w:r>
        <w:rPr>
          <w:lang w:val="en-US"/>
        </w:rPr>
        <w:t>.4.2025</w:t>
      </w:r>
    </w:p>
    <w:p w14:paraId="4CCE9C78" w14:textId="059974CB" w:rsidR="002D6999" w:rsidRDefault="002D6999" w:rsidP="002D699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 w:rsidR="00BC34EF">
        <w:rPr>
          <w:lang w:val="en-US"/>
        </w:rPr>
        <w:t>Continued to watch the video until the end</w:t>
      </w:r>
    </w:p>
    <w:p w14:paraId="2D559750" w14:textId="6FB24E39" w:rsidR="002D6999" w:rsidRDefault="002D6999" w:rsidP="002D6999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ab/>
      </w:r>
      <w:r w:rsidR="00742F6D">
        <w:rPr>
          <w:lang w:val="en-US"/>
        </w:rPr>
        <w:t>Completed all tasks that are in the video.</w:t>
      </w:r>
      <w:r w:rsidR="00EC3E0B">
        <w:rPr>
          <w:lang w:val="en-US"/>
        </w:rPr>
        <w:t xml:space="preserve"> Deployed the project to Net</w:t>
      </w:r>
      <w:r w:rsidR="009A5BF1">
        <w:rPr>
          <w:lang w:val="en-US"/>
        </w:rPr>
        <w:t>lify.</w:t>
      </w:r>
    </w:p>
    <w:p w14:paraId="111DF583" w14:textId="77777777" w:rsidR="00EE05C8" w:rsidRDefault="00EE05C8" w:rsidP="00733469">
      <w:pPr>
        <w:rPr>
          <w:lang w:val="en-US"/>
        </w:rPr>
      </w:pPr>
    </w:p>
    <w:p w14:paraId="00F7F796" w14:textId="77777777" w:rsidR="009E42A2" w:rsidRDefault="009E42A2" w:rsidP="00733469">
      <w:pPr>
        <w:rPr>
          <w:lang w:val="en-US"/>
        </w:rPr>
      </w:pPr>
    </w:p>
    <w:p w14:paraId="205FA215" w14:textId="1110D6BB" w:rsidR="009E42A2" w:rsidRDefault="009E42A2" w:rsidP="009E42A2">
      <w:pPr>
        <w:rPr>
          <w:lang w:val="en-US"/>
        </w:rPr>
      </w:pPr>
      <w:proofErr w:type="gramStart"/>
      <w:r>
        <w:rPr>
          <w:lang w:val="en-US"/>
        </w:rPr>
        <w:t>Date :</w:t>
      </w:r>
      <w:proofErr w:type="gram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29.4.2025</w:t>
      </w:r>
    </w:p>
    <w:p w14:paraId="0FD9D161" w14:textId="35311982" w:rsidR="009E42A2" w:rsidRDefault="009E42A2" w:rsidP="009E42A2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ab/>
      </w:r>
      <w:r>
        <w:rPr>
          <w:lang w:val="en-US"/>
        </w:rPr>
        <w:tab/>
        <w:t>Made the</w:t>
      </w:r>
      <w:r w:rsidR="00700BCA">
        <w:rPr>
          <w:lang w:val="en-US"/>
        </w:rPr>
        <w:t xml:space="preserve"> project video with OBS</w:t>
      </w:r>
    </w:p>
    <w:p w14:paraId="3242303C" w14:textId="28C845BD" w:rsidR="009E42A2" w:rsidRDefault="009E42A2" w:rsidP="009E42A2">
      <w:pPr>
        <w:ind w:left="2160" w:hanging="2160"/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ab/>
      </w:r>
      <w:r w:rsidR="00700BCA">
        <w:rPr>
          <w:lang w:val="en-US"/>
        </w:rPr>
        <w:t xml:space="preserve">Posted the video on YouTube. Updated </w:t>
      </w:r>
      <w:r w:rsidR="00910F99">
        <w:rPr>
          <w:lang w:val="en-US"/>
        </w:rPr>
        <w:t>README.md file.</w:t>
      </w:r>
    </w:p>
    <w:p w14:paraId="4ABF1A45" w14:textId="77777777" w:rsidR="009E42A2" w:rsidRDefault="009E42A2" w:rsidP="00733469">
      <w:pPr>
        <w:rPr>
          <w:lang w:val="en-US"/>
        </w:rPr>
      </w:pPr>
    </w:p>
    <w:p w14:paraId="1DBC59D3" w14:textId="77777777" w:rsidR="00EE05C8" w:rsidRDefault="00EE05C8" w:rsidP="00733469">
      <w:pPr>
        <w:rPr>
          <w:lang w:val="en-US"/>
        </w:rPr>
      </w:pPr>
    </w:p>
    <w:p w14:paraId="6001DFB7" w14:textId="77777777" w:rsidR="00EE05C8" w:rsidRDefault="00EE05C8" w:rsidP="00733469">
      <w:pPr>
        <w:rPr>
          <w:lang w:val="en-US"/>
        </w:rPr>
      </w:pPr>
    </w:p>
    <w:p w14:paraId="7421CF00" w14:textId="77777777" w:rsidR="007E7051" w:rsidRPr="007E7051" w:rsidRDefault="007E7051" w:rsidP="007E7051">
      <w:pPr>
        <w:rPr>
          <w:lang w:val="en-US"/>
        </w:rPr>
      </w:pPr>
      <w:r>
        <w:rPr>
          <w:lang w:val="en-US"/>
        </w:rPr>
        <w:t xml:space="preserve">Project GitHub page: </w:t>
      </w:r>
      <w:r w:rsidRPr="007E7051">
        <w:rPr>
          <w:lang w:val="en-US"/>
        </w:rPr>
        <w:t>https://github.com/aarekr/CryptoBank</w:t>
      </w:r>
    </w:p>
    <w:p w14:paraId="173100DA" w14:textId="500F1888" w:rsidR="00EE05C8" w:rsidRDefault="00EE05C8" w:rsidP="00733469">
      <w:pPr>
        <w:rPr>
          <w:lang w:val="en-US"/>
        </w:rPr>
      </w:pPr>
    </w:p>
    <w:p w14:paraId="310B0D8C" w14:textId="77777777" w:rsidR="008C5524" w:rsidRDefault="008C5524" w:rsidP="00733469">
      <w:pPr>
        <w:rPr>
          <w:lang w:val="en-US"/>
        </w:rPr>
      </w:pPr>
    </w:p>
    <w:p w14:paraId="5A077400" w14:textId="77777777" w:rsidR="008C5524" w:rsidRDefault="008C5524" w:rsidP="00733469">
      <w:pPr>
        <w:rPr>
          <w:lang w:val="en-US"/>
        </w:rPr>
      </w:pPr>
    </w:p>
    <w:p w14:paraId="1B4C5176" w14:textId="5ED6FCB1" w:rsidR="003F75FD" w:rsidRPr="003F75FD" w:rsidRDefault="003F75FD">
      <w:pPr>
        <w:pStyle w:val="Leipteksti"/>
        <w:rPr>
          <w:lang w:val="en-US"/>
        </w:rPr>
      </w:pP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58E27B" w14:textId="77777777" w:rsidR="00324DE0" w:rsidRDefault="00324DE0">
      <w:r>
        <w:separator/>
      </w:r>
    </w:p>
  </w:endnote>
  <w:endnote w:type="continuationSeparator" w:id="0">
    <w:p w14:paraId="39214EB1" w14:textId="77777777" w:rsidR="00324DE0" w:rsidRDefault="00324D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9AC102" w14:textId="77777777" w:rsidR="00324DE0" w:rsidRDefault="00324DE0">
      <w:r>
        <w:separator/>
      </w:r>
    </w:p>
  </w:footnote>
  <w:footnote w:type="continuationSeparator" w:id="0">
    <w:p w14:paraId="37D03234" w14:textId="77777777" w:rsidR="00324DE0" w:rsidRDefault="00324D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170"/>
    <w:rsid w:val="00003C62"/>
    <w:rsid w:val="00004752"/>
    <w:rsid w:val="00004798"/>
    <w:rsid w:val="0000689D"/>
    <w:rsid w:val="0001023C"/>
    <w:rsid w:val="0002053B"/>
    <w:rsid w:val="00020EA0"/>
    <w:rsid w:val="00025CF8"/>
    <w:rsid w:val="00027258"/>
    <w:rsid w:val="000279AC"/>
    <w:rsid w:val="00032A22"/>
    <w:rsid w:val="00032B14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4AF6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7EC"/>
    <w:rsid w:val="000A7BEE"/>
    <w:rsid w:val="000B54A5"/>
    <w:rsid w:val="000C0BE4"/>
    <w:rsid w:val="000C1B95"/>
    <w:rsid w:val="000C1D16"/>
    <w:rsid w:val="000C1FD4"/>
    <w:rsid w:val="000C219C"/>
    <w:rsid w:val="000C2D07"/>
    <w:rsid w:val="000C3B00"/>
    <w:rsid w:val="000C4501"/>
    <w:rsid w:val="000C7692"/>
    <w:rsid w:val="000D0AAC"/>
    <w:rsid w:val="000D2F08"/>
    <w:rsid w:val="000D473A"/>
    <w:rsid w:val="000D4BE4"/>
    <w:rsid w:val="000E1821"/>
    <w:rsid w:val="000E267A"/>
    <w:rsid w:val="000E4502"/>
    <w:rsid w:val="000E53C7"/>
    <w:rsid w:val="000E6303"/>
    <w:rsid w:val="000E7CD8"/>
    <w:rsid w:val="000F005A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1AD9"/>
    <w:rsid w:val="00112C75"/>
    <w:rsid w:val="0011423B"/>
    <w:rsid w:val="00115316"/>
    <w:rsid w:val="001176D4"/>
    <w:rsid w:val="00122406"/>
    <w:rsid w:val="00127A07"/>
    <w:rsid w:val="00130A60"/>
    <w:rsid w:val="001329B0"/>
    <w:rsid w:val="00133B4F"/>
    <w:rsid w:val="001379CC"/>
    <w:rsid w:val="00144DD7"/>
    <w:rsid w:val="00146277"/>
    <w:rsid w:val="00150960"/>
    <w:rsid w:val="00151C74"/>
    <w:rsid w:val="00152A5E"/>
    <w:rsid w:val="00153F4B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22A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1729"/>
    <w:rsid w:val="002123B4"/>
    <w:rsid w:val="00215630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6ECE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B71C5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999"/>
    <w:rsid w:val="002D6A2F"/>
    <w:rsid w:val="002E0D83"/>
    <w:rsid w:val="002E2C4E"/>
    <w:rsid w:val="002E4C27"/>
    <w:rsid w:val="002E5AAA"/>
    <w:rsid w:val="002E5D90"/>
    <w:rsid w:val="002E647E"/>
    <w:rsid w:val="002F3850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4DE0"/>
    <w:rsid w:val="003254C6"/>
    <w:rsid w:val="003260DB"/>
    <w:rsid w:val="00326BC7"/>
    <w:rsid w:val="00327514"/>
    <w:rsid w:val="003302E2"/>
    <w:rsid w:val="0033330C"/>
    <w:rsid w:val="00334581"/>
    <w:rsid w:val="00341CE6"/>
    <w:rsid w:val="00342233"/>
    <w:rsid w:val="003423A0"/>
    <w:rsid w:val="00347602"/>
    <w:rsid w:val="00347C33"/>
    <w:rsid w:val="0035075F"/>
    <w:rsid w:val="00350F28"/>
    <w:rsid w:val="00351C79"/>
    <w:rsid w:val="00353CB3"/>
    <w:rsid w:val="003546C3"/>
    <w:rsid w:val="0036007F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3AB4"/>
    <w:rsid w:val="00384600"/>
    <w:rsid w:val="00387A96"/>
    <w:rsid w:val="00393E4E"/>
    <w:rsid w:val="00394579"/>
    <w:rsid w:val="0039629C"/>
    <w:rsid w:val="003971F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BFB"/>
    <w:rsid w:val="003E6D8E"/>
    <w:rsid w:val="003F2EEE"/>
    <w:rsid w:val="003F46D2"/>
    <w:rsid w:val="003F75FD"/>
    <w:rsid w:val="00404AD8"/>
    <w:rsid w:val="00406A48"/>
    <w:rsid w:val="004070D5"/>
    <w:rsid w:val="00412925"/>
    <w:rsid w:val="00412F17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35A95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1E88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39A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5EA0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1507"/>
    <w:rsid w:val="00526E9F"/>
    <w:rsid w:val="00530DCB"/>
    <w:rsid w:val="00533A60"/>
    <w:rsid w:val="00536369"/>
    <w:rsid w:val="005365EE"/>
    <w:rsid w:val="0054072A"/>
    <w:rsid w:val="00542B93"/>
    <w:rsid w:val="005542C4"/>
    <w:rsid w:val="00554327"/>
    <w:rsid w:val="00555ACC"/>
    <w:rsid w:val="00557ECA"/>
    <w:rsid w:val="00561A57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8746A"/>
    <w:rsid w:val="00591934"/>
    <w:rsid w:val="005924A4"/>
    <w:rsid w:val="0059258B"/>
    <w:rsid w:val="0059390C"/>
    <w:rsid w:val="0059480B"/>
    <w:rsid w:val="00596B45"/>
    <w:rsid w:val="005A0FE8"/>
    <w:rsid w:val="005A1DC7"/>
    <w:rsid w:val="005A3362"/>
    <w:rsid w:val="005A3388"/>
    <w:rsid w:val="005A42BE"/>
    <w:rsid w:val="005A5411"/>
    <w:rsid w:val="005A6BA4"/>
    <w:rsid w:val="005A6E7F"/>
    <w:rsid w:val="005A7848"/>
    <w:rsid w:val="005B2673"/>
    <w:rsid w:val="005B3137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2140"/>
    <w:rsid w:val="005F32FA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083"/>
    <w:rsid w:val="006C61B9"/>
    <w:rsid w:val="006D2FB1"/>
    <w:rsid w:val="006D46B9"/>
    <w:rsid w:val="006E0B86"/>
    <w:rsid w:val="006E3187"/>
    <w:rsid w:val="006E392C"/>
    <w:rsid w:val="006E57C2"/>
    <w:rsid w:val="006E5BE7"/>
    <w:rsid w:val="006F18BA"/>
    <w:rsid w:val="006F4D6B"/>
    <w:rsid w:val="006F5946"/>
    <w:rsid w:val="006F615C"/>
    <w:rsid w:val="006F68F4"/>
    <w:rsid w:val="006F7B2E"/>
    <w:rsid w:val="00700519"/>
    <w:rsid w:val="00700BCA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2654A"/>
    <w:rsid w:val="00733469"/>
    <w:rsid w:val="0073527C"/>
    <w:rsid w:val="00737EBE"/>
    <w:rsid w:val="00737F58"/>
    <w:rsid w:val="00742874"/>
    <w:rsid w:val="00742F6D"/>
    <w:rsid w:val="00746D27"/>
    <w:rsid w:val="0074769C"/>
    <w:rsid w:val="007513DF"/>
    <w:rsid w:val="00752B48"/>
    <w:rsid w:val="00752E16"/>
    <w:rsid w:val="00756020"/>
    <w:rsid w:val="00757A57"/>
    <w:rsid w:val="007606C1"/>
    <w:rsid w:val="00761950"/>
    <w:rsid w:val="007638C1"/>
    <w:rsid w:val="00764423"/>
    <w:rsid w:val="00764D07"/>
    <w:rsid w:val="0077478A"/>
    <w:rsid w:val="00774A0C"/>
    <w:rsid w:val="007770F7"/>
    <w:rsid w:val="0077761C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2CE9"/>
    <w:rsid w:val="007B4445"/>
    <w:rsid w:val="007B6D2D"/>
    <w:rsid w:val="007B6DF7"/>
    <w:rsid w:val="007C169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E7051"/>
    <w:rsid w:val="007F5905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44B75"/>
    <w:rsid w:val="00851753"/>
    <w:rsid w:val="00852621"/>
    <w:rsid w:val="008542BF"/>
    <w:rsid w:val="008548E2"/>
    <w:rsid w:val="00855639"/>
    <w:rsid w:val="008601DC"/>
    <w:rsid w:val="00866CC2"/>
    <w:rsid w:val="00870037"/>
    <w:rsid w:val="00870309"/>
    <w:rsid w:val="0087173C"/>
    <w:rsid w:val="008747D0"/>
    <w:rsid w:val="008807D2"/>
    <w:rsid w:val="00883968"/>
    <w:rsid w:val="0088605B"/>
    <w:rsid w:val="00886F6D"/>
    <w:rsid w:val="008873EE"/>
    <w:rsid w:val="00887A67"/>
    <w:rsid w:val="008910F1"/>
    <w:rsid w:val="008922AE"/>
    <w:rsid w:val="008934CD"/>
    <w:rsid w:val="008936BB"/>
    <w:rsid w:val="008953F1"/>
    <w:rsid w:val="00895C4E"/>
    <w:rsid w:val="008A01D3"/>
    <w:rsid w:val="008A1C14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5524"/>
    <w:rsid w:val="008C5EA4"/>
    <w:rsid w:val="008C67BB"/>
    <w:rsid w:val="008C733A"/>
    <w:rsid w:val="008C7A93"/>
    <w:rsid w:val="008D0811"/>
    <w:rsid w:val="008D198A"/>
    <w:rsid w:val="008D1B2D"/>
    <w:rsid w:val="008D3861"/>
    <w:rsid w:val="008D424F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183B"/>
    <w:rsid w:val="008F1E0B"/>
    <w:rsid w:val="008F2945"/>
    <w:rsid w:val="008F4C12"/>
    <w:rsid w:val="008F5DF6"/>
    <w:rsid w:val="008F7BB8"/>
    <w:rsid w:val="00900573"/>
    <w:rsid w:val="009015A8"/>
    <w:rsid w:val="00901E31"/>
    <w:rsid w:val="00910F99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439A"/>
    <w:rsid w:val="00936299"/>
    <w:rsid w:val="009403CA"/>
    <w:rsid w:val="00942491"/>
    <w:rsid w:val="00944C3D"/>
    <w:rsid w:val="00946CEF"/>
    <w:rsid w:val="00946FB9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081E"/>
    <w:rsid w:val="009941FC"/>
    <w:rsid w:val="00996059"/>
    <w:rsid w:val="009A0CF3"/>
    <w:rsid w:val="009A40DB"/>
    <w:rsid w:val="009A432B"/>
    <w:rsid w:val="009A5BF1"/>
    <w:rsid w:val="009A5C1D"/>
    <w:rsid w:val="009A6CC4"/>
    <w:rsid w:val="009B18C9"/>
    <w:rsid w:val="009B1B04"/>
    <w:rsid w:val="009B1DE5"/>
    <w:rsid w:val="009B7E25"/>
    <w:rsid w:val="009C1430"/>
    <w:rsid w:val="009C16A7"/>
    <w:rsid w:val="009C1E8D"/>
    <w:rsid w:val="009C476D"/>
    <w:rsid w:val="009C6CE4"/>
    <w:rsid w:val="009C7BAC"/>
    <w:rsid w:val="009D0407"/>
    <w:rsid w:val="009D0D69"/>
    <w:rsid w:val="009D3CFE"/>
    <w:rsid w:val="009D62FF"/>
    <w:rsid w:val="009D75E6"/>
    <w:rsid w:val="009E237E"/>
    <w:rsid w:val="009E2DC2"/>
    <w:rsid w:val="009E42A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3B8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1DD"/>
    <w:rsid w:val="00A4523A"/>
    <w:rsid w:val="00A47E16"/>
    <w:rsid w:val="00A50DA9"/>
    <w:rsid w:val="00A54B11"/>
    <w:rsid w:val="00A60336"/>
    <w:rsid w:val="00A62DB7"/>
    <w:rsid w:val="00A64006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396C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708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136A"/>
    <w:rsid w:val="00AF32AC"/>
    <w:rsid w:val="00AF41A8"/>
    <w:rsid w:val="00AF518E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24561"/>
    <w:rsid w:val="00B31C32"/>
    <w:rsid w:val="00B36483"/>
    <w:rsid w:val="00B4141F"/>
    <w:rsid w:val="00B41593"/>
    <w:rsid w:val="00B43C5B"/>
    <w:rsid w:val="00B4566B"/>
    <w:rsid w:val="00B462AB"/>
    <w:rsid w:val="00B462AF"/>
    <w:rsid w:val="00B46761"/>
    <w:rsid w:val="00B47D96"/>
    <w:rsid w:val="00B51F28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192B"/>
    <w:rsid w:val="00BB1EBD"/>
    <w:rsid w:val="00BB6803"/>
    <w:rsid w:val="00BB6968"/>
    <w:rsid w:val="00BB6A52"/>
    <w:rsid w:val="00BB6EB0"/>
    <w:rsid w:val="00BC0A9D"/>
    <w:rsid w:val="00BC275E"/>
    <w:rsid w:val="00BC34EF"/>
    <w:rsid w:val="00BC544D"/>
    <w:rsid w:val="00BC578D"/>
    <w:rsid w:val="00BE094B"/>
    <w:rsid w:val="00BE21B3"/>
    <w:rsid w:val="00BE3337"/>
    <w:rsid w:val="00BE364C"/>
    <w:rsid w:val="00BE4917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3BA7"/>
    <w:rsid w:val="00C24A40"/>
    <w:rsid w:val="00C26F9E"/>
    <w:rsid w:val="00C27069"/>
    <w:rsid w:val="00C3139A"/>
    <w:rsid w:val="00C31D63"/>
    <w:rsid w:val="00C323A4"/>
    <w:rsid w:val="00C345BC"/>
    <w:rsid w:val="00C3502C"/>
    <w:rsid w:val="00C35233"/>
    <w:rsid w:val="00C40073"/>
    <w:rsid w:val="00C406AC"/>
    <w:rsid w:val="00C40C47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A20A9"/>
    <w:rsid w:val="00CB2E66"/>
    <w:rsid w:val="00CB4A2E"/>
    <w:rsid w:val="00CB7D49"/>
    <w:rsid w:val="00CC1ADB"/>
    <w:rsid w:val="00CC53E8"/>
    <w:rsid w:val="00CC6088"/>
    <w:rsid w:val="00CC61C2"/>
    <w:rsid w:val="00CD0FB6"/>
    <w:rsid w:val="00CD13D5"/>
    <w:rsid w:val="00CD695E"/>
    <w:rsid w:val="00CE0A82"/>
    <w:rsid w:val="00CE1691"/>
    <w:rsid w:val="00CE2274"/>
    <w:rsid w:val="00CE4041"/>
    <w:rsid w:val="00CE4672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23B8D"/>
    <w:rsid w:val="00D30303"/>
    <w:rsid w:val="00D310A1"/>
    <w:rsid w:val="00D344DA"/>
    <w:rsid w:val="00D35F51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6785A"/>
    <w:rsid w:val="00D701AD"/>
    <w:rsid w:val="00D71A8E"/>
    <w:rsid w:val="00D77AD4"/>
    <w:rsid w:val="00D804EE"/>
    <w:rsid w:val="00D81F99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0D1A"/>
    <w:rsid w:val="00E01393"/>
    <w:rsid w:val="00E017C2"/>
    <w:rsid w:val="00E04943"/>
    <w:rsid w:val="00E13995"/>
    <w:rsid w:val="00E13D95"/>
    <w:rsid w:val="00E1515E"/>
    <w:rsid w:val="00E17481"/>
    <w:rsid w:val="00E20E72"/>
    <w:rsid w:val="00E2297D"/>
    <w:rsid w:val="00E26DF8"/>
    <w:rsid w:val="00E2766B"/>
    <w:rsid w:val="00E27E96"/>
    <w:rsid w:val="00E30049"/>
    <w:rsid w:val="00E36FEB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770BC"/>
    <w:rsid w:val="00E80832"/>
    <w:rsid w:val="00E82D43"/>
    <w:rsid w:val="00E83155"/>
    <w:rsid w:val="00E83372"/>
    <w:rsid w:val="00E84C2D"/>
    <w:rsid w:val="00E860FA"/>
    <w:rsid w:val="00E90B68"/>
    <w:rsid w:val="00E92ED8"/>
    <w:rsid w:val="00E9390F"/>
    <w:rsid w:val="00E956F5"/>
    <w:rsid w:val="00E964DF"/>
    <w:rsid w:val="00E97F40"/>
    <w:rsid w:val="00EA07D2"/>
    <w:rsid w:val="00EA165D"/>
    <w:rsid w:val="00EA1C99"/>
    <w:rsid w:val="00EA6F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3E0B"/>
    <w:rsid w:val="00EC62C4"/>
    <w:rsid w:val="00ED1125"/>
    <w:rsid w:val="00ED1CDA"/>
    <w:rsid w:val="00ED2C51"/>
    <w:rsid w:val="00ED2F59"/>
    <w:rsid w:val="00ED38DE"/>
    <w:rsid w:val="00EE05C8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064F3"/>
    <w:rsid w:val="00F11896"/>
    <w:rsid w:val="00F11D70"/>
    <w:rsid w:val="00F13A5F"/>
    <w:rsid w:val="00F25ACB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5ECC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0E3C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spacing w:line="360" w:lineRule="auto"/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pPr>
      <w:spacing w:line="360" w:lineRule="auto"/>
    </w:pPr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61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70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62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4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25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6</TotalTime>
  <Pages>3</Pages>
  <Words>630</Words>
  <Characters>3372</Characters>
  <Application>Microsoft Office Word</Application>
  <DocSecurity>0</DocSecurity>
  <Lines>28</Lines>
  <Paragraphs>7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3995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Aare Krivtsov</cp:lastModifiedBy>
  <cp:revision>100</cp:revision>
  <cp:lastPrinted>2013-10-11T10:39:00Z</cp:lastPrinted>
  <dcterms:created xsi:type="dcterms:W3CDTF">2025-04-09T15:08:00Z</dcterms:created>
  <dcterms:modified xsi:type="dcterms:W3CDTF">2025-04-29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